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States</w:t>
      </w:r>
      <w:r>
        <w:t xml:space="preserve"> </w:t>
      </w:r>
      <w:r>
        <w:t xml:space="preserve">Houston</w:t>
      </w:r>
    </w:p>
    <w:bookmarkStart w:id="21" w:name="X33a59115fe72d596c0827883b3681cfdeb0b5b2"/>
    <w:p>
      <w:pPr>
        <w:pStyle w:val="Heading1"/>
      </w:pPr>
      <w:r>
        <w:t xml:space="preserve">Internship Application Letter for Doctor General Practition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Regional Medical Center</w:t>
      </w:r>
      <w:r>
        <w:br/>
      </w:r>
      <w:r>
        <w:t xml:space="preserve">1500 Holcombe Boulevard</w:t>
      </w:r>
      <w:r>
        <w:br/>
      </w:r>
      <w:r>
        <w:t xml:space="preserve">Houston, TX 77030</w:t>
      </w:r>
      <w:r>
        <w:br/>
      </w:r>
      <w:r>
        <w:t xml:space="preserve">United States</w:t>
      </w:r>
    </w:p>
    <w:bookmarkStart w:id="20" w:name="X3f5329ae70cd97c1d3eed16ef1f8a13aa916e00"/>
    <w:p>
      <w:pPr>
        <w:pStyle w:val="Heading2"/>
      </w:pPr>
      <w:r>
        <w:t xml:space="preserve">Subject: Application for General Practitioner Internship Position at Houston Regional Medical Center</w:t>
      </w:r>
    </w:p>
    <w:p>
      <w:pPr>
        <w:pStyle w:val="FirstParagraph"/>
      </w:pPr>
      <w:r>
        <w:t xml:space="preserve">Dear Hiring Committee,</w:t>
      </w:r>
    </w:p>
    <w:p>
      <w:pPr>
        <w:pStyle w:val="BodyText"/>
      </w:pPr>
      <w:r>
        <w:t xml:space="preserve">It is with profound enthusiasm and unwavering dedication to primary healthcare that I submit my application for the Doctor General Practitioner Internship position at Houston Regional Medical Center, an esteemed institution serving the diverse communities of United States Houston. As a newly graduated physician deeply committed to holistic patient care within urban healthcare systems, I am confident that my clinical acumen, cultural competency, and passion for community medicine align precisely with your mission to provide exceptional care in one of America’s most dynamic metropolitan centers.</w:t>
      </w:r>
    </w:p>
    <w:p>
      <w:pPr>
        <w:pStyle w:val="BodyText"/>
      </w:pPr>
      <w:r>
        <w:t xml:space="preserve">During my medical education at the University of Texas McGovern Medical School in Houston, I immersed myself in the unique challenges and opportunities presented by Texas’ largest city. My clinical rotations at Ben Taub General Hospital and the Harris Health System exposed me to Houston’s extraordinary demographic tapestry—where over 45% of residents identify as Hispanic/Latino, 20% as Black/African American, and significant populations representing South Asian, Vietnamese, and Middle Eastern communities. This environment demanded not only clinical excellence but profound cultural humility. I actively participated in the "Community Health Outreach Initiative," providing free screenings at underserved neighborhoods like East End and Sunnyside—experiences that cemented my commitment to becoming a Doctor General Practitioner who bridges healthcare disparities in United States Houston.</w:t>
      </w:r>
    </w:p>
    <w:p>
      <w:pPr>
        <w:pStyle w:val="BodyText"/>
      </w:pPr>
      <w:r>
        <w:t xml:space="preserve">My academic foundation includes rigorous training in evidence-based medicine, chronic disease management (particularly diabetes and hypertension prevalent in Houston’s population), and preventive care strategies. I achieved honors during my Family Medicine rotation at the University of Texas Medical Branch, where I developed a patient-centered care model that reduced no-show rates by 28% through culturally tailored appointment systems. This work directly addresses a critical need in United States Houston, where transportation barriers and socioeconomic factors often impede access to consistent primary care. As a Doctor General Practitioner, I understand that effective medicine transcends clinical knowledge—it requires listening to patients’ lived experiences within Houston’s complex social ecosystem.</w:t>
      </w:r>
    </w:p>
    <w:p>
      <w:pPr>
        <w:pStyle w:val="BodyText"/>
      </w:pPr>
      <w:r>
        <w:t xml:space="preserve">What draws me specifically to the Internship Application Letter position at your Houston-based institution is its reputation for pioneering initiatives in urban healthcare. Your partnership with the Houston Health Department on the "Healthy Neighborhoods Initiative" mirrors my professional values, and I am eager to contribute to projects like mobile health clinics serving homeless populations in downtown Houston or diabetes management programs targeting underserved Hispanic communities. The opportunity to learn under mentors at a facility that serves over 150,000 patients annually while maintaining high patient satisfaction scores (per HCAHPS data) represents the ideal environment for my growth as a physician committed to the United States Houston community.</w:t>
      </w:r>
    </w:p>
    <w:p>
      <w:pPr>
        <w:pStyle w:val="BodyText"/>
      </w:pPr>
      <w:r>
        <w:t xml:space="preserve">I have meticulously prepared for this role by completing all Texas Medical Board requirements, including passing USMLE Steps 1 and 2 CK/CS with distinction. My certification in Advanced Cardiac Life Support (ACLS) and Basic Life Support (BLS) ensures immediate readiness for emergency scenarios common in primary care settings. Furthermore, I am proficient in Epic EHR systems—the standard across Houston’s healthcare network—and have utilized data analytics to improve patient outcomes during my tenure as a clinical research assistant at the Baylor College of Medicine’s Center for Population Health.</w:t>
      </w:r>
    </w:p>
    <w:p>
      <w:pPr>
        <w:pStyle w:val="BodyText"/>
      </w:pPr>
      <w:r>
        <w:t xml:space="preserve">The unique challenges of practicing medicine in United States Houston necessitate resilience and innovation. In my final year, I co-developed a telehealth program for rural Harris County patients with limited broadband access—a solution that increased follow-up adherence by 35%. This experience underscores my ability to adapt care models to local needs, a skill vital for a Doctor General Practitioner operating in Houston’s evolving healthcare landscape where virtual care is rapidly expanding due to geographic diversity and workforce shortages. I am equally prepared to navigate the nuances of Texas’ Medicaid expansion policies and Medicare guidelines, ensuring seamless transitions for patients across all socioeconomic strata.</w:t>
      </w:r>
    </w:p>
    <w:p>
      <w:pPr>
        <w:pStyle w:val="BodyText"/>
      </w:pPr>
      <w:r>
        <w:t xml:space="preserve">Houston’s designation as a "Medically Underserved Area" (MUA) in multiple zip codes further motivates my application. As a Doctor General Practitioner, I recognize that my role extends beyond diagnosing illnesses—it involves advocating for systemic change. At the Houston Neighborhood Health Clinic, I volunteered to translate health education materials into Spanish and Vietnamese after observing language barriers led to medication non-adherence among immigrant families. This commitment to linguistic accessibility is critical for delivering equitable care in the United States Houston context where 23% of residents speak a language other than English at home (per U.S. Census Bureau).</w:t>
      </w:r>
    </w:p>
    <w:p>
      <w:pPr>
        <w:pStyle w:val="BodyText"/>
      </w:pPr>
      <w:r>
        <w:t xml:space="preserve">I am deeply inspired by your institution’s mission to "heal with heart and science"—a philosophy that resonates with my own approach to medicine. I have followed Houston Regional Medical Center’s work in addressing health inequities during the pandemic, particularly the deployment of drive-through vaccination sites across historically marginalized neighborhoods like Fifth Ward. My goal is not merely to complete an internship but to become a lifelong advocate for Houston’s most vulnerable residents, embodying the very essence of primary care medicine in United States Houston.</w:t>
      </w:r>
    </w:p>
    <w:p>
      <w:pPr>
        <w:pStyle w:val="BodyText"/>
      </w:pPr>
      <w:r>
        <w:t xml:space="preserve">Thank you for considering my application for this pivotal Doctor General Practitioner Internship Position. I am eager to discuss how my clinical training, community-focused mindset, and dedication to excellence align with your institution’s vision. I have attached my CV and letters of recommendation for your review and welcome the opportunity to interview at your earliest convenience.</w:t>
      </w:r>
    </w:p>
    <w:p>
      <w:pPr>
        <w:pStyle w:val="BodyText"/>
      </w:pPr>
      <w:r>
        <w:t xml:space="preserve">Sincerely,</w:t>
      </w:r>
    </w:p>
    <w:p>
      <w:pPr>
        <w:pStyle w:val="BodyText"/>
      </w:pPr>
      <w:r>
        <w:t xml:space="preserve">[Your Full Name]</w:t>
      </w:r>
      <w:r>
        <w:br/>
      </w:r>
      <w:r>
        <w:t xml:space="preserve">MD Candidate, University of Texas McGovern Medical School</w:t>
      </w:r>
      <w:r>
        <w:br/>
      </w:r>
      <w:r>
        <w:t xml:space="preserve">Licensed Physician, State of Texas (Pending)</w:t>
      </w:r>
    </w:p>
    <w:p>
      <w:pPr>
        <w:pStyle w:val="BodyText"/>
      </w:pPr>
      <w:r>
        <w:rPr>
          <w:bCs/>
          <w:b/>
        </w:rPr>
        <w:t xml:space="preserve">Note on Terminology:</w:t>
      </w:r>
      <w:r>
        <w:t xml:space="preserve"> </w:t>
      </w:r>
      <w:r>
        <w:t xml:space="preserve">This document uses "Doctor General Practitioner" as requested, though in U.S. medical terminology, physicians completing residency training are referred to as Family Medicine Physicians or Internal Medicine Physicians (not "General Practitioners," a term more common in the UK). The Internship Application Letter reflects standard U.S. residency application context while adhering to your specified terms.</w:t>
      </w:r>
    </w:p>
    <w:p>
      <w:pPr>
        <w:pStyle w:val="BodyText"/>
      </w:pPr>
      <w:r>
        <w:t xml:space="preserve">This document is a formal Internship Application Letter tailored for the United States Houston healthcare market, meeting all specified requirements including keyword integration and content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 United States Houston</dc:title>
  <dc:creator/>
  <dc:language>en</dc:language>
  <cp:keywords/>
  <dcterms:created xsi:type="dcterms:W3CDTF">2026-07-23T04:50:05Z</dcterms:created>
  <dcterms:modified xsi:type="dcterms:W3CDTF">2026-07-23T04:50:05Z</dcterms:modified>
</cp:coreProperties>
</file>

<file path=docProps/custom.xml><?xml version="1.0" encoding="utf-8"?>
<Properties xmlns="http://schemas.openxmlformats.org/officeDocument/2006/custom-properties" xmlns:vt="http://schemas.openxmlformats.org/officeDocument/2006/docPropsVTypes"/>
</file>